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Algeria</w:t>
      </w:r>
      <w:r>
        <w:t xml:space="preserve"> </w:t>
      </w:r>
      <w:r>
        <w:t xml:space="preserve">Algiers</w:t>
      </w:r>
    </w:p>
    <w:bookmarkStart w:id="21" w:name="Xd78180f72ddd13790e13ee00b9ea1e81699777b"/>
    <w:p>
      <w:pPr>
        <w:pStyle w:val="Heading1"/>
      </w:pPr>
      <w:r>
        <w:t xml:space="preserve">Cover Letter for UX/UI Designer Position in Algeria Algiers</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LinkedIn/Portfolio URL]</w:t>
      </w:r>
    </w:p>
    <w:p>
      <w:pPr>
        <w:pStyle w:val="BodyText"/>
      </w:pPr>
      <w:r>
        <w:t xml:space="preserve">Date: April 5, 2024</w:t>
      </w:r>
    </w:p>
    <w:p>
      <w:pPr>
        <w:pStyle w:val="BodyText"/>
      </w:pPr>
      <w:r>
        <w:rPr>
          <w:bCs/>
          <w:b/>
        </w:rPr>
        <w:t xml:space="preserve">Hiring Manager</w:t>
      </w:r>
      <w:r>
        <w:br/>
      </w:r>
      <w:r>
        <w:t xml:space="preserve">[Company Name]</w:t>
      </w:r>
      <w:r>
        <w:br/>
      </w:r>
      <w:r>
        <w:t xml:space="preserve">[Company Address]</w:t>
      </w:r>
      <w:r>
        <w:br/>
      </w:r>
      <w:r>
        <w:t xml:space="preserve">Algiers, Algeria</w:t>
      </w:r>
    </w:p>
    <w:bookmarkStart w:id="20" w:name="dear-hiring-team"/>
    <w:p>
      <w:pPr>
        <w:pStyle w:val="Heading2"/>
      </w:pPr>
      <w:r>
        <w:t xml:space="preserve">Dear Hiring Team,</w:t>
      </w:r>
    </w:p>
    <w:p>
      <w:pPr>
        <w:pStyle w:val="FirstParagraph"/>
      </w:pPr>
      <w:r>
        <w:t xml:space="preserve">I am writing to express my interest in the UX/UI Designer position at your organization, as advertised. With a deep passion for creating intuitive digital experiences and a strong understanding of the evolving tech landscape in Algeria Algiers, I am excited about the opportunity to contribute my skills and creativity to your team. As someone who has consistently prioritized user-centered design principles, I believe my background in crafting seamless interfaces aligns perfectly with the goals of your company.</w:t>
      </w:r>
    </w:p>
    <w:p>
      <w:pPr>
        <w:pStyle w:val="BodyText"/>
      </w:pPr>
      <w:r>
        <w:t xml:space="preserve">Throughout my career as a UX/UI Designer, I have focused on bridging the gap between technology and human needs. Whether designing mobile applications, web platforms, or digital services, I approach every project with a user-first mindset. My expertise includes conducting user research, creating wireframes and prototypes using tools like Figma and Sketch, and collaborating with cross-functional teams to ensure designs are both aesthetically pleasing and functionally robust. I am particularly proud of my work on a mobile app tailored for local businesses in [specific region or industry], which received positive feedback for its simplicity and adaptability to diverse user groups.</w:t>
      </w:r>
    </w:p>
    <w:p>
      <w:pPr>
        <w:pStyle w:val="BodyText"/>
      </w:pPr>
      <w:r>
        <w:t xml:space="preserve">What sets me apart is my ability to merge creativity with technical precision. In Algeria Algiers, where the digital ecosystem is rapidly expanding, I have witnessed firsthand the importance of designing solutions that resonate with local users. This region has a unique blend of traditional values and modern aspirations, and I have dedicated myself to understanding these nuances to create designs that are culturally relevant yet innovative. For instance, while working on a project for a financial service startup in Algiers, I incorporated Arabic language support and localized navigation patterns to ensure accessibility for all users. This experience reinforced my belief that effective design is not just about aesthetics but also about empathy and inclusivity.</w:t>
      </w:r>
    </w:p>
    <w:p>
      <w:pPr>
        <w:pStyle w:val="BodyText"/>
      </w:pPr>
      <w:r>
        <w:t xml:space="preserve">Algeria Algiers, as the capital city of a country with a rich cultural heritage and a growing tech community, presents both challenges and opportunities for UX/UI Designers. The demand for digital services in sectors like education, healthcare, and e-commerce is rising exponentially. I am particularly drawn to your organization’s mission to leverage technology for societal progress. My goal is to contribute to projects that not only meet user expectations but also address the specific needs of Algerian communities. For example, designing platforms that support small businesses or enhance public service accessibility would align with my vision of using design as a tool for empowerment.</w:t>
      </w:r>
    </w:p>
    <w:p>
      <w:pPr>
        <w:pStyle w:val="BodyText"/>
      </w:pPr>
      <w:r>
        <w:t xml:space="preserve">One of my core strengths is problem-solving. I thrive in dynamic environments where collaboration and adaptability are key. During my time at [Previous Company/Organization], I led a redesign initiative for a web portal that increased user engagement by 40% within six months. This involved conducting usability tests, analyzing data, and iterating on feedback to refine the design process. The results not only improved the user experience but also streamlined internal workflows for the client’s team. These experiences have honed my ability to balance creativity with practicality, ensuring that every solution is both innovative and scalable.</w:t>
      </w:r>
    </w:p>
    <w:p>
      <w:pPr>
        <w:pStyle w:val="BodyText"/>
      </w:pPr>
      <w:r>
        <w:t xml:space="preserve">I am also deeply committed to staying current with industry trends and technologies. As a UX/UI Designer, I regularly attend workshops, participate in online courses, and engage with design communities to expand my knowledge. In Algeria Algiers, where the tech scene is gaining momentum, I have actively participated in local meetups and hackathons to network with professionals and stay informed about emerging tools like AI-driven design systems or accessibility frameworks. This proactive approach ensures that I remain at the forefront of UX/UI best practices while contributing to the growth of the design ecosystem in Algeria.</w:t>
      </w:r>
    </w:p>
    <w:p>
      <w:pPr>
        <w:pStyle w:val="BodyText"/>
      </w:pPr>
      <w:r>
        <w:t xml:space="preserve">What excites me most about this opportunity is the chance to work within a culturally vibrant city like Algiers, where creativity and innovation intersect. I am confident that my technical skills, combined with my understanding of local user behaviors and market demands, will enable me to add value to your team. I am particularly interested in exploring how design can drive positive change in Algeria’s digital landscape, whether through improving access to information or creating more inclusive platforms for underrepresented groups.</w:t>
      </w:r>
    </w:p>
    <w:p>
      <w:pPr>
        <w:pStyle w:val="BodyText"/>
      </w:pPr>
      <w:r>
        <w:t xml:space="preserve">Thank you for considering my application. I would welcome the opportunity to discuss how my experience and vision align with your organization’s goals. Please feel free to contact me at [Phone Number] or [Email Address] at your earliest convenience. I look forward to the possibility of contributing to your team and helping shape the future of digital experiences in Algeria Algiers.</w:t>
      </w:r>
    </w:p>
    <w:p>
      <w:pPr>
        <w:pStyle w:val="BodyText"/>
      </w:pPr>
      <w:r>
        <w:t xml:space="preserve">Sincerely,</w:t>
      </w:r>
      <w:r>
        <w:br/>
      </w:r>
      <w:r>
        <w:rPr>
          <w:bCs/>
          <w:b/>
        </w:rPr>
        <w:t xml:space="preserve">Your Name</w:t>
      </w:r>
    </w:p>
    <w:p>
      <w:pPr>
        <w:pStyle w:val="BodyText"/>
      </w:pPr>
      <w:r>
        <w:t xml:space="preserve">This cover letter is tailored for a UX/UI Designer role in Algeria Algiers, emphasizing cultural relevance, user-centered design, and the unique opportunities of the reg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 in Algeria Algiers</dc:title>
  <dc:creator/>
  <dc:language>en</dc:language>
  <cp:keywords/>
  <dcterms:created xsi:type="dcterms:W3CDTF">2025-12-09T23:12:20Z</dcterms:created>
  <dcterms:modified xsi:type="dcterms:W3CDTF">2025-12-09T23:12:20Z</dcterms:modified>
</cp:coreProperties>
</file>

<file path=docProps/custom.xml><?xml version="1.0" encoding="utf-8"?>
<Properties xmlns="http://schemas.openxmlformats.org/officeDocument/2006/custom-properties" xmlns:vt="http://schemas.openxmlformats.org/officeDocument/2006/docPropsVTypes"/>
</file>